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49904DF5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400B7E4E" w14:textId="1C90F262" w:rsidR="00097106" w:rsidRDefault="0009710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7FAF668D" w14:textId="23B12D4A" w:rsidR="00097106" w:rsidRPr="00097106" w:rsidRDefault="0009710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097106">
        <w:rPr>
          <w:color w:val="538135" w:themeColor="accent6" w:themeShade="BF"/>
          <w:spacing w:val="3"/>
        </w:rPr>
        <w:t>SELECT * FROM Workers</w:t>
      </w:r>
    </w:p>
    <w:p w14:paraId="5F232BE6" w14:textId="234844FD" w:rsidR="00097106" w:rsidRDefault="0009710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097106">
        <w:rPr>
          <w:color w:val="538135" w:themeColor="accent6" w:themeShade="BF"/>
          <w:spacing w:val="3"/>
        </w:rPr>
        <w:tab/>
      </w:r>
      <w:r w:rsidRPr="00097106">
        <w:rPr>
          <w:color w:val="538135" w:themeColor="accent6" w:themeShade="BF"/>
          <w:spacing w:val="3"/>
        </w:rPr>
        <w:tab/>
        <w:t xml:space="preserve">WHERE </w:t>
      </w:r>
      <w:r w:rsidR="007854A1">
        <w:rPr>
          <w:color w:val="538135" w:themeColor="accent6" w:themeShade="BF"/>
          <w:spacing w:val="3"/>
        </w:rPr>
        <w:t>NOT FIRST_NAME = ‘Vipul’</w:t>
      </w:r>
    </w:p>
    <w:p w14:paraId="268B6FCF" w14:textId="2DCA1747" w:rsidR="007854A1" w:rsidRPr="00097106" w:rsidRDefault="007854A1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color w:val="538135" w:themeColor="accent6" w:themeShade="BF"/>
          <w:spacing w:val="3"/>
        </w:rPr>
        <w:tab/>
      </w:r>
      <w:r>
        <w:rPr>
          <w:color w:val="538135" w:themeColor="accent6" w:themeShade="BF"/>
          <w:spacing w:val="3"/>
        </w:rPr>
        <w:tab/>
      </w:r>
      <w:r>
        <w:rPr>
          <w:color w:val="538135" w:themeColor="accent6" w:themeShade="BF"/>
          <w:spacing w:val="3"/>
        </w:rPr>
        <w:tab/>
        <w:t>AND NOT FIRST_NAME = ‘Satish’;</w:t>
      </w:r>
    </w:p>
    <w:p w14:paraId="40A6B857" w14:textId="590AF2AC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507E98E8" w14:textId="4A71F356" w:rsidR="00645C33" w:rsidRPr="007854A1" w:rsidRDefault="0009710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="00645C33">
        <w:rPr>
          <w:b w:val="0"/>
          <w:bCs w:val="0"/>
          <w:color w:val="444444"/>
          <w:spacing w:val="3"/>
        </w:rPr>
        <w:t xml:space="preserve">  </w:t>
      </w:r>
    </w:p>
    <w:p w14:paraId="36AA58AF" w14:textId="2F28EFA7" w:rsidR="00645C33" w:rsidRPr="00645C33" w:rsidRDefault="00645C33" w:rsidP="007854A1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538135" w:themeColor="accent6" w:themeShade="BF"/>
          <w:spacing w:val="3"/>
        </w:rPr>
      </w:pPr>
      <w:r w:rsidRPr="00645C33">
        <w:rPr>
          <w:color w:val="538135" w:themeColor="accent6" w:themeShade="BF"/>
          <w:spacing w:val="3"/>
        </w:rPr>
        <w:t>SELECT * FROM Workers</w:t>
      </w:r>
    </w:p>
    <w:p w14:paraId="2C586AF3" w14:textId="2487A020" w:rsidR="00645C33" w:rsidRPr="00645C33" w:rsidRDefault="00645C33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645C33">
        <w:rPr>
          <w:color w:val="538135" w:themeColor="accent6" w:themeShade="BF"/>
          <w:spacing w:val="3"/>
        </w:rPr>
        <w:tab/>
      </w:r>
      <w:r w:rsidR="007854A1">
        <w:rPr>
          <w:color w:val="538135" w:themeColor="accent6" w:themeShade="BF"/>
          <w:spacing w:val="3"/>
        </w:rPr>
        <w:tab/>
      </w:r>
      <w:r w:rsidRPr="00645C33">
        <w:rPr>
          <w:color w:val="538135" w:themeColor="accent6" w:themeShade="BF"/>
          <w:spacing w:val="3"/>
        </w:rPr>
        <w:t>WHERE FIRST_NAME LIKE ‘_____h’</w:t>
      </w:r>
    </w:p>
    <w:p w14:paraId="74448744" w14:textId="2B59EF48" w:rsidR="008350B4" w:rsidRDefault="008350B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</w:p>
    <w:p w14:paraId="1214DC6E" w14:textId="36ED1C80" w:rsidR="008350B4" w:rsidRDefault="008350B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</w:p>
    <w:p w14:paraId="6C8CEDC8" w14:textId="758B129B" w:rsidR="00097106" w:rsidRDefault="0009710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</w:p>
    <w:p w14:paraId="151CBE77" w14:textId="2D35E4FE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079EACF5" w14:textId="502B6847" w:rsidR="00201B3A" w:rsidRDefault="00201B3A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-</w:t>
      </w:r>
    </w:p>
    <w:p w14:paraId="2C4C45B5" w14:textId="43BBD7AC" w:rsidR="00201B3A" w:rsidRPr="00645C33" w:rsidRDefault="00201B3A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538135" w:themeColor="accent6" w:themeShade="BF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ab/>
      </w:r>
      <w:r w:rsidRPr="00645C33">
        <w:rPr>
          <w:rStyle w:val="Strong"/>
          <w:b/>
          <w:bCs/>
          <w:color w:val="538135" w:themeColor="accent6" w:themeShade="BF"/>
          <w:bdr w:val="none" w:sz="0" w:space="0" w:color="auto" w:frame="1"/>
          <w:shd w:val="clear" w:color="auto" w:fill="FFFFFF"/>
        </w:rPr>
        <w:t>SELECT * FROM Workers</w:t>
      </w:r>
    </w:p>
    <w:p w14:paraId="184DC152" w14:textId="2A3EADE3" w:rsidR="00201B3A" w:rsidRPr="00645C33" w:rsidRDefault="00201B3A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538135" w:themeColor="accent6" w:themeShade="BF"/>
          <w:bdr w:val="none" w:sz="0" w:space="0" w:color="auto" w:frame="1"/>
          <w:shd w:val="clear" w:color="auto" w:fill="FFFFFF"/>
        </w:rPr>
      </w:pPr>
      <w:r w:rsidRPr="00645C33">
        <w:rPr>
          <w:rStyle w:val="Strong"/>
          <w:b/>
          <w:bCs/>
          <w:color w:val="538135" w:themeColor="accent6" w:themeShade="BF"/>
          <w:bdr w:val="none" w:sz="0" w:space="0" w:color="auto" w:frame="1"/>
          <w:shd w:val="clear" w:color="auto" w:fill="FFFFFF"/>
        </w:rPr>
        <w:tab/>
      </w:r>
      <w:r w:rsidRPr="00645C33">
        <w:rPr>
          <w:rStyle w:val="Strong"/>
          <w:b/>
          <w:bCs/>
          <w:color w:val="538135" w:themeColor="accent6" w:themeShade="BF"/>
          <w:bdr w:val="none" w:sz="0" w:space="0" w:color="auto" w:frame="1"/>
          <w:shd w:val="clear" w:color="auto" w:fill="FFFFFF"/>
        </w:rPr>
        <w:tab/>
        <w:t>WHERE Email LIKE ‘%@gmail.com’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97106"/>
    <w:rsid w:val="001E02F9"/>
    <w:rsid w:val="00201B3A"/>
    <w:rsid w:val="00287EB6"/>
    <w:rsid w:val="00645C33"/>
    <w:rsid w:val="007854A1"/>
    <w:rsid w:val="008350B4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3</cp:revision>
  <dcterms:created xsi:type="dcterms:W3CDTF">2022-04-20T15:05:00Z</dcterms:created>
  <dcterms:modified xsi:type="dcterms:W3CDTF">2022-04-23T04:23:00Z</dcterms:modified>
</cp:coreProperties>
</file>